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C31E0" w14:textId="77777777" w:rsidR="00A63F40" w:rsidRPr="00A63F40" w:rsidRDefault="00A63F40" w:rsidP="00A63F40">
      <w:pPr>
        <w:wordWrap/>
        <w:spacing w:after="0" w:line="240" w:lineRule="auto"/>
        <w:ind w:left="850" w:hanging="850"/>
        <w:jc w:val="center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  <w:r w:rsidRPr="00A63F40">
        <w:rPr>
          <w:rFonts w:ascii="HY헤드라인M" w:eastAsia="HY헤드라인M" w:hAnsi="굴림" w:cs="굴림" w:hint="eastAsia"/>
          <w:noProof w:val="0"/>
          <w:color w:val="000000"/>
          <w:spacing w:val="-8"/>
          <w:w w:val="96"/>
          <w:kern w:val="0"/>
          <w:sz w:val="48"/>
          <w:szCs w:val="48"/>
        </w:rPr>
        <w:t>2021</w:t>
      </w: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8"/>
          <w:szCs w:val="48"/>
        </w:rPr>
        <w:t>년</w:t>
      </w: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8"/>
          <w:szCs w:val="48"/>
        </w:rPr>
        <w:t xml:space="preserve"> </w:t>
      </w: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8"/>
          <w:szCs w:val="48"/>
        </w:rPr>
        <w:t>세계</w:t>
      </w: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8"/>
          <w:szCs w:val="48"/>
        </w:rPr>
        <w:t xml:space="preserve"> </w:t>
      </w: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8"/>
          <w:szCs w:val="48"/>
        </w:rPr>
        <w:t>공정무역의</w:t>
      </w: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8"/>
          <w:szCs w:val="48"/>
        </w:rPr>
        <w:t xml:space="preserve"> </w:t>
      </w: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8"/>
          <w:szCs w:val="48"/>
        </w:rPr>
        <w:t>날</w:t>
      </w:r>
    </w:p>
    <w:p w14:paraId="10022F87" w14:textId="77777777" w:rsidR="00A63F40" w:rsidRPr="00A63F40" w:rsidRDefault="00A63F40" w:rsidP="00A63F40">
      <w:pPr>
        <w:wordWrap/>
        <w:spacing w:after="0" w:line="240" w:lineRule="auto"/>
        <w:ind w:left="850" w:hanging="850"/>
        <w:jc w:val="center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4"/>
          <w:szCs w:val="44"/>
        </w:rPr>
        <w:t>공정무역</w:t>
      </w: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4"/>
          <w:szCs w:val="44"/>
        </w:rPr>
        <w:t xml:space="preserve"> </w:t>
      </w: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4"/>
          <w:szCs w:val="44"/>
        </w:rPr>
        <w:t>운동</w:t>
      </w: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4"/>
          <w:szCs w:val="44"/>
        </w:rPr>
        <w:t xml:space="preserve"> </w:t>
      </w: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4"/>
          <w:szCs w:val="44"/>
        </w:rPr>
        <w:t>참여</w:t>
      </w: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4"/>
          <w:szCs w:val="44"/>
        </w:rPr>
        <w:t xml:space="preserve"> </w:t>
      </w: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4"/>
          <w:szCs w:val="44"/>
        </w:rPr>
        <w:t>수기</w:t>
      </w: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4"/>
          <w:szCs w:val="44"/>
        </w:rPr>
        <w:t xml:space="preserve"> </w:t>
      </w:r>
      <w:r w:rsidRPr="00A63F40">
        <w:rPr>
          <w:rFonts w:ascii="굴림" w:eastAsia="HY헤드라인M" w:hAnsi="굴림" w:cs="굴림"/>
          <w:noProof w:val="0"/>
          <w:color w:val="000000"/>
          <w:spacing w:val="-8"/>
          <w:w w:val="96"/>
          <w:kern w:val="0"/>
          <w:sz w:val="44"/>
          <w:szCs w:val="44"/>
        </w:rPr>
        <w:t>공모전</w:t>
      </w:r>
    </w:p>
    <w:p w14:paraId="5E6C9419" w14:textId="0F3178F7" w:rsidR="0026365B" w:rsidRDefault="0026365B" w:rsidP="001A64F5">
      <w:pPr>
        <w:spacing w:line="240" w:lineRule="auto"/>
      </w:pPr>
    </w:p>
    <w:tbl>
      <w:tblPr>
        <w:tblpPr w:leftFromText="142" w:rightFromText="142" w:vertAnchor="text" w:horzAnchor="margin" w:tblpXSpec="center" w:tblpY="424"/>
        <w:tblOverlap w:val="never"/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left w:w="15" w:type="dxa"/>
          <w:right w:w="15" w:type="dxa"/>
        </w:tblCellMar>
        <w:tblLook w:val="04A0" w:firstRow="1" w:lastRow="0" w:firstColumn="1" w:lastColumn="0" w:noHBand="0" w:noVBand="1"/>
      </w:tblPr>
      <w:tblGrid>
        <w:gridCol w:w="2519"/>
        <w:gridCol w:w="891"/>
        <w:gridCol w:w="2654"/>
        <w:gridCol w:w="891"/>
        <w:gridCol w:w="2655"/>
      </w:tblGrid>
      <w:tr w:rsidR="001A64F5" w:rsidRPr="001A64F5" w14:paraId="18ECB781" w14:textId="77777777" w:rsidTr="001A64F5">
        <w:trPr>
          <w:trHeight w:val="511"/>
        </w:trPr>
        <w:tc>
          <w:tcPr>
            <w:tcW w:w="2519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EAED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9F41FCD" w14:textId="77777777" w:rsidR="001A64F5" w:rsidRPr="001A64F5" w:rsidRDefault="001A64F5" w:rsidP="001A64F5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 w:val="22"/>
              </w:rPr>
            </w:pP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이름</w:t>
            </w:r>
          </w:p>
        </w:tc>
        <w:tc>
          <w:tcPr>
            <w:tcW w:w="7091" w:type="dxa"/>
            <w:gridSpan w:val="4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574B265" w14:textId="77777777" w:rsidR="001A64F5" w:rsidRPr="001A64F5" w:rsidRDefault="001A64F5" w:rsidP="001A64F5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 w:val="22"/>
              </w:rPr>
            </w:pPr>
          </w:p>
        </w:tc>
      </w:tr>
      <w:tr w:rsidR="001A64F5" w:rsidRPr="001A64F5" w14:paraId="50F4EFF7" w14:textId="77777777" w:rsidTr="001A64F5">
        <w:trPr>
          <w:trHeight w:val="511"/>
        </w:trPr>
        <w:tc>
          <w:tcPr>
            <w:tcW w:w="25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EAED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C4893D3" w14:textId="77777777" w:rsidR="001A64F5" w:rsidRPr="001A64F5" w:rsidRDefault="001A64F5" w:rsidP="001A64F5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 w:val="22"/>
              </w:rPr>
            </w:pP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연락처</w:t>
            </w:r>
          </w:p>
        </w:tc>
        <w:tc>
          <w:tcPr>
            <w:tcW w:w="8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EAED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75BD5D4" w14:textId="77777777" w:rsidR="001A64F5" w:rsidRPr="001A64F5" w:rsidRDefault="001A64F5" w:rsidP="001A64F5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 w:val="22"/>
              </w:rPr>
            </w:pP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핸드폰</w:t>
            </w:r>
          </w:p>
        </w:tc>
        <w:tc>
          <w:tcPr>
            <w:tcW w:w="26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926E721" w14:textId="77777777" w:rsidR="001A64F5" w:rsidRPr="001A64F5" w:rsidRDefault="001A64F5" w:rsidP="001A64F5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 w:val="22"/>
              </w:rPr>
            </w:pPr>
          </w:p>
        </w:tc>
        <w:tc>
          <w:tcPr>
            <w:tcW w:w="89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EAED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47DB0E9" w14:textId="77777777" w:rsidR="001A64F5" w:rsidRPr="001A64F5" w:rsidRDefault="001A64F5" w:rsidP="001A64F5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 w:val="22"/>
              </w:rPr>
            </w:pP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이메일</w:t>
            </w:r>
          </w:p>
        </w:tc>
        <w:tc>
          <w:tcPr>
            <w:tcW w:w="26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4F89EE8" w14:textId="77777777" w:rsidR="001A64F5" w:rsidRPr="001A64F5" w:rsidRDefault="001A64F5" w:rsidP="001A64F5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 w:val="22"/>
              </w:rPr>
            </w:pPr>
          </w:p>
        </w:tc>
      </w:tr>
      <w:tr w:rsidR="001A64F5" w:rsidRPr="001A64F5" w14:paraId="5162D6BF" w14:textId="77777777" w:rsidTr="001A64F5">
        <w:trPr>
          <w:trHeight w:val="539"/>
        </w:trPr>
        <w:tc>
          <w:tcPr>
            <w:tcW w:w="2519" w:type="dxa"/>
            <w:vMerge w:val="restart"/>
            <w:tcBorders>
              <w:top w:val="single" w:sz="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shd w:val="clear" w:color="auto" w:fill="D0EAED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FA6ADB8" w14:textId="77777777" w:rsidR="001A64F5" w:rsidRPr="001A64F5" w:rsidRDefault="001A64F5" w:rsidP="001A64F5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 w:val="22"/>
              </w:rPr>
            </w:pP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공정무역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운동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</w:p>
          <w:p w14:paraId="186367A1" w14:textId="77777777" w:rsidR="001A64F5" w:rsidRPr="001A64F5" w:rsidRDefault="001A64F5" w:rsidP="001A64F5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 w:val="22"/>
              </w:rPr>
            </w:pP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참가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활동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내역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및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일자</w:t>
            </w:r>
          </w:p>
        </w:tc>
        <w:tc>
          <w:tcPr>
            <w:tcW w:w="7091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88B41AA" w14:textId="77777777" w:rsidR="001A64F5" w:rsidRPr="001A64F5" w:rsidRDefault="001A64F5" w:rsidP="001A64F5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 w:val="22"/>
              </w:rPr>
            </w:pPr>
          </w:p>
        </w:tc>
      </w:tr>
      <w:tr w:rsidR="001A64F5" w:rsidRPr="001A64F5" w14:paraId="0E7EE1E7" w14:textId="77777777" w:rsidTr="001A64F5">
        <w:trPr>
          <w:trHeight w:val="1068"/>
        </w:trPr>
        <w:tc>
          <w:tcPr>
            <w:tcW w:w="0" w:type="auto"/>
            <w:vMerge/>
            <w:tcBorders>
              <w:top w:val="single" w:sz="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vAlign w:val="center"/>
            <w:hideMark/>
          </w:tcPr>
          <w:p w14:paraId="57D53BDF" w14:textId="77777777" w:rsidR="001A64F5" w:rsidRPr="001A64F5" w:rsidRDefault="001A64F5" w:rsidP="001A64F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noProof w:val="0"/>
                <w:color w:val="000000"/>
                <w:kern w:val="0"/>
                <w:sz w:val="22"/>
              </w:rPr>
            </w:pPr>
          </w:p>
        </w:tc>
        <w:tc>
          <w:tcPr>
            <w:tcW w:w="7091" w:type="dxa"/>
            <w:gridSpan w:val="4"/>
            <w:tcBorders>
              <w:top w:val="single" w:sz="2" w:space="0" w:color="000000"/>
              <w:left w:val="single" w:sz="2" w:space="0" w:color="000000"/>
              <w:bottom w:val="double" w:sz="6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66B5BA" w14:textId="77777777" w:rsidR="001A64F5" w:rsidRPr="001A64F5" w:rsidRDefault="001A64F5" w:rsidP="001A64F5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 w:val="22"/>
              </w:rPr>
            </w:pPr>
            <w:r w:rsidRPr="001A64F5">
              <w:rPr>
                <w:rFonts w:ascii="HY수평선M" w:eastAsia="HY수평선M" w:hAnsi="굴림" w:cs="굴림" w:hint="eastAsia"/>
                <w:b/>
                <w:bCs/>
                <w:noProof w:val="0"/>
                <w:color w:val="000000"/>
                <w:kern w:val="0"/>
                <w:sz w:val="22"/>
              </w:rPr>
              <w:t xml:space="preserve">ex) </w:t>
            </w:r>
          </w:p>
          <w:p w14:paraId="415660A2" w14:textId="77777777" w:rsidR="001A64F5" w:rsidRPr="001A64F5" w:rsidRDefault="001A64F5" w:rsidP="001A64F5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 w:val="22"/>
              </w:rPr>
            </w:pPr>
            <w:r w:rsidRPr="001A64F5">
              <w:rPr>
                <w:rFonts w:ascii="HY수평선M" w:eastAsia="HY수평선M" w:hAnsi="굴림" w:cs="굴림" w:hint="eastAsia"/>
                <w:b/>
                <w:bCs/>
                <w:noProof w:val="0"/>
                <w:color w:val="000000"/>
                <w:kern w:val="0"/>
                <w:sz w:val="22"/>
              </w:rPr>
              <w:t>2017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년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세계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공정무역의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날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부스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운영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자원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봉사</w:t>
            </w:r>
          </w:p>
          <w:p w14:paraId="29C60C4E" w14:textId="77777777" w:rsidR="001A64F5" w:rsidRPr="001A64F5" w:rsidRDefault="001A64F5" w:rsidP="001A64F5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 w:val="22"/>
              </w:rPr>
            </w:pPr>
            <w:r w:rsidRPr="001A64F5">
              <w:rPr>
                <w:rFonts w:ascii="HY수평선M" w:eastAsia="HY수평선M" w:hAnsi="굴림" w:cs="굴림" w:hint="eastAsia"/>
                <w:b/>
                <w:bCs/>
                <w:noProof w:val="0"/>
                <w:color w:val="000000"/>
                <w:kern w:val="0"/>
                <w:sz w:val="22"/>
              </w:rPr>
              <w:t>2015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년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공정무역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동아리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HY수평선M" w:eastAsia="HY수평선M" w:hAnsi="굴림" w:cs="굴림" w:hint="eastAsia"/>
                <w:b/>
                <w:bCs/>
                <w:noProof w:val="0"/>
                <w:color w:val="000000"/>
                <w:kern w:val="0"/>
                <w:sz w:val="22"/>
              </w:rPr>
              <w:t>“</w:t>
            </w:r>
            <w:proofErr w:type="spellStart"/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그린초코</w:t>
            </w:r>
            <w:proofErr w:type="spellEnd"/>
            <w:r w:rsidRPr="001A64F5">
              <w:rPr>
                <w:rFonts w:ascii="HY수평선M" w:eastAsia="HY수평선M" w:hAnsi="굴림" w:cs="굴림" w:hint="eastAsia"/>
                <w:b/>
                <w:bCs/>
                <w:noProof w:val="0"/>
                <w:color w:val="000000"/>
                <w:kern w:val="0"/>
                <w:sz w:val="22"/>
              </w:rPr>
              <w:t xml:space="preserve">”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활동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참가</w:t>
            </w:r>
          </w:p>
          <w:p w14:paraId="2DD2E3EE" w14:textId="77777777" w:rsidR="001A64F5" w:rsidRPr="001A64F5" w:rsidRDefault="001A64F5" w:rsidP="001A64F5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 w:val="22"/>
              </w:rPr>
            </w:pPr>
            <w:r w:rsidRPr="001A64F5">
              <w:rPr>
                <w:rFonts w:ascii="HY수평선M" w:eastAsia="HY수평선M" w:hAnsi="굴림" w:cs="굴림" w:hint="eastAsia"/>
                <w:b/>
                <w:bCs/>
                <w:noProof w:val="0"/>
                <w:color w:val="000000"/>
                <w:kern w:val="0"/>
                <w:sz w:val="22"/>
              </w:rPr>
              <w:t>2019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년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카페쇼</w:t>
            </w:r>
            <w:proofErr w:type="spellEnd"/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번역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봉사활동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참가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등</w:t>
            </w:r>
          </w:p>
        </w:tc>
      </w:tr>
    </w:tbl>
    <w:p w14:paraId="5FDACB4D" w14:textId="77777777" w:rsidR="001A64F5" w:rsidRPr="001A64F5" w:rsidRDefault="001A64F5" w:rsidP="001A64F5">
      <w:pPr>
        <w:pStyle w:val="a5"/>
        <w:wordWrap/>
        <w:spacing w:line="240" w:lineRule="auto"/>
        <w:ind w:left="850" w:hanging="850"/>
        <w:jc w:val="left"/>
      </w:pPr>
      <w:r w:rsidRPr="001A64F5">
        <w:rPr>
          <w:rFonts w:eastAsia="HY헤드라인M"/>
          <w:sz w:val="26"/>
          <w:szCs w:val="26"/>
        </w:rPr>
        <w:t>참가</w:t>
      </w:r>
      <w:r w:rsidRPr="001A64F5">
        <w:rPr>
          <w:rFonts w:eastAsia="HY헤드라인M"/>
          <w:sz w:val="26"/>
          <w:szCs w:val="26"/>
        </w:rPr>
        <w:t xml:space="preserve"> </w:t>
      </w:r>
      <w:r w:rsidRPr="001A64F5">
        <w:rPr>
          <w:rFonts w:eastAsia="HY헤드라인M"/>
          <w:sz w:val="26"/>
          <w:szCs w:val="26"/>
        </w:rPr>
        <w:t>양식</w:t>
      </w:r>
    </w:p>
    <w:p w14:paraId="494A3215" w14:textId="77777777" w:rsidR="001A64F5" w:rsidRDefault="001A64F5" w:rsidP="001A64F5">
      <w:pPr>
        <w:wordWrap/>
        <w:spacing w:after="0" w:line="240" w:lineRule="auto"/>
        <w:ind w:left="850" w:hanging="850"/>
        <w:jc w:val="left"/>
        <w:textAlignment w:val="baseline"/>
        <w:rPr>
          <w:rFonts w:ascii="HY헤드라인M" w:eastAsia="HY헤드라인M" w:hAnsi="굴림" w:cs="굴림"/>
          <w:noProof w:val="0"/>
          <w:color w:val="000000"/>
          <w:kern w:val="0"/>
          <w:sz w:val="26"/>
          <w:szCs w:val="26"/>
        </w:rPr>
      </w:pPr>
    </w:p>
    <w:p w14:paraId="67B63072" w14:textId="3881092F" w:rsidR="001A64F5" w:rsidRPr="001A64F5" w:rsidRDefault="001A64F5" w:rsidP="001A64F5">
      <w:pPr>
        <w:wordWrap/>
        <w:spacing w:after="0" w:line="240" w:lineRule="auto"/>
        <w:ind w:left="850" w:hanging="850"/>
        <w:jc w:val="left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  <w:r w:rsidRPr="001A64F5">
        <w:rPr>
          <w:rFonts w:ascii="HY헤드라인M" w:eastAsia="HY헤드라인M" w:hAnsi="굴림" w:cs="굴림" w:hint="eastAsia"/>
          <w:noProof w:val="0"/>
          <w:color w:val="000000"/>
          <w:kern w:val="0"/>
          <w:sz w:val="26"/>
          <w:szCs w:val="26"/>
        </w:rPr>
        <w:t xml:space="preserve">1. </w:t>
      </w:r>
      <w:r w:rsidRPr="001A64F5">
        <w:rPr>
          <w:rFonts w:ascii="굴림" w:eastAsia="HY헤드라인M" w:hAnsi="굴림" w:cs="굴림"/>
          <w:noProof w:val="0"/>
          <w:color w:val="000000"/>
          <w:kern w:val="0"/>
          <w:sz w:val="26"/>
          <w:szCs w:val="26"/>
        </w:rPr>
        <w:t>공정무역</w:t>
      </w:r>
      <w:r w:rsidRPr="001A64F5">
        <w:rPr>
          <w:rFonts w:ascii="굴림" w:eastAsia="HY헤드라인M" w:hAnsi="굴림" w:cs="굴림"/>
          <w:noProof w:val="0"/>
          <w:color w:val="000000"/>
          <w:kern w:val="0"/>
          <w:sz w:val="26"/>
          <w:szCs w:val="26"/>
        </w:rPr>
        <w:t xml:space="preserve"> </w:t>
      </w:r>
      <w:r w:rsidRPr="001A64F5">
        <w:rPr>
          <w:rFonts w:ascii="굴림" w:eastAsia="HY헤드라인M" w:hAnsi="굴림" w:cs="굴림"/>
          <w:noProof w:val="0"/>
          <w:color w:val="000000"/>
          <w:kern w:val="0"/>
          <w:sz w:val="26"/>
          <w:szCs w:val="26"/>
        </w:rPr>
        <w:t>활동사진</w:t>
      </w:r>
    </w:p>
    <w:tbl>
      <w:tblPr>
        <w:tblOverlap w:val="never"/>
        <w:tblW w:w="9764" w:type="dxa"/>
        <w:tblInd w:w="42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64"/>
      </w:tblGrid>
      <w:tr w:rsidR="001A64F5" w:rsidRPr="001A64F5" w14:paraId="719F6E90" w14:textId="77777777" w:rsidTr="001A64F5">
        <w:trPr>
          <w:trHeight w:val="6136"/>
        </w:trPr>
        <w:tc>
          <w:tcPr>
            <w:tcW w:w="97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36D7FB2" w14:textId="77777777" w:rsidR="001A64F5" w:rsidRPr="001A64F5" w:rsidRDefault="001A64F5" w:rsidP="001A64F5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사진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첨부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>(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최소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>1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장</w:t>
            </w: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>)</w:t>
            </w:r>
          </w:p>
          <w:p w14:paraId="2AC8BA4A" w14:textId="77777777" w:rsidR="001A64F5" w:rsidRPr="001A64F5" w:rsidRDefault="001A64F5" w:rsidP="001A64F5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</w:p>
        </w:tc>
      </w:tr>
      <w:tr w:rsidR="001A64F5" w:rsidRPr="001A64F5" w14:paraId="4BCA8C3F" w14:textId="77777777" w:rsidTr="001A64F5">
        <w:trPr>
          <w:trHeight w:val="62"/>
        </w:trPr>
        <w:tc>
          <w:tcPr>
            <w:tcW w:w="97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6187AC" w14:textId="77777777" w:rsidR="001A64F5" w:rsidRPr="001A64F5" w:rsidRDefault="001A64F5" w:rsidP="001A64F5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 xml:space="preserve">ex) </w:t>
            </w:r>
          </w:p>
          <w:p w14:paraId="149E809E" w14:textId="77777777" w:rsidR="001A64F5" w:rsidRPr="001A64F5" w:rsidRDefault="001A64F5" w:rsidP="001A64F5">
            <w:pPr>
              <w:spacing w:after="0" w:line="240" w:lineRule="auto"/>
              <w:ind w:left="300" w:hanging="300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 xml:space="preserve">-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세계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공정무역의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날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행사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등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국제공정무역기구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한국사무소와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함께한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각종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행사에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참여한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경험</w:t>
            </w:r>
          </w:p>
          <w:p w14:paraId="1FB8EA8B" w14:textId="77777777" w:rsidR="001A64F5" w:rsidRPr="001A64F5" w:rsidRDefault="001A64F5" w:rsidP="001A64F5">
            <w:pPr>
              <w:spacing w:after="0" w:line="240" w:lineRule="auto"/>
              <w:ind w:left="300" w:hanging="300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 xml:space="preserve">-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국제공정무역기구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한국사무소에서의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자원봉사활동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경험</w:t>
            </w: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 xml:space="preserve">,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번역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봉사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활동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등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각종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</w:p>
          <w:p w14:paraId="140A925E" w14:textId="77777777" w:rsidR="001A64F5" w:rsidRPr="001A64F5" w:rsidRDefault="001A64F5" w:rsidP="001A64F5">
            <w:pPr>
              <w:spacing w:after="0" w:line="240" w:lineRule="auto"/>
              <w:ind w:left="300" w:hanging="300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 xml:space="preserve">-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공정무역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캠퍼스</w:t>
            </w: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>-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종교단체</w:t>
            </w: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>-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호텔</w:t>
            </w: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>-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타운</w:t>
            </w: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 xml:space="preserve">,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공정무역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동아리</w:t>
            </w: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 xml:space="preserve">,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공정무역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 xml:space="preserve">Soldier,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공정무역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 xml:space="preserve">Class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등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각종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다양한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커뮤니티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프로그램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Cs w:val="20"/>
              </w:rPr>
              <w:t>활동</w:t>
            </w:r>
          </w:p>
          <w:p w14:paraId="749DD8A4" w14:textId="77777777" w:rsidR="001A64F5" w:rsidRPr="001A64F5" w:rsidRDefault="001A64F5" w:rsidP="001A64F5">
            <w:pPr>
              <w:spacing w:after="0" w:line="240" w:lineRule="auto"/>
              <w:ind w:left="300" w:hanging="300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Cs w:val="20"/>
              </w:rPr>
              <w:t xml:space="preserve">-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국제공정무역기구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한국사무소가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진행한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각종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행사에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참여하거나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봉사한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본인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모습이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담긴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사진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최소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HY수평선M" w:eastAsia="HY수평선M" w:hAnsi="굴림" w:cs="굴림" w:hint="eastAsia"/>
                <w:b/>
                <w:bCs/>
                <w:noProof w:val="0"/>
                <w:color w:val="000000"/>
                <w:kern w:val="0"/>
                <w:szCs w:val="20"/>
              </w:rPr>
              <w:t>1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장</w:t>
            </w:r>
          </w:p>
          <w:p w14:paraId="668D0A21" w14:textId="77777777" w:rsidR="001A64F5" w:rsidRPr="001A64F5" w:rsidRDefault="001A64F5" w:rsidP="001A64F5">
            <w:pPr>
              <w:spacing w:after="0" w:line="240" w:lineRule="auto"/>
              <w:ind w:left="300" w:hanging="300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1A64F5">
              <w:rPr>
                <w:rFonts w:ascii="굴림" w:eastAsia="HY수평선M" w:hAnsi="HY수평선M" w:cs="굴림"/>
                <w:b/>
                <w:bCs/>
                <w:noProof w:val="0"/>
                <w:color w:val="000000"/>
                <w:kern w:val="0"/>
                <w:szCs w:val="20"/>
              </w:rPr>
              <w:t>※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사진이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없다면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기타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증빙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가능한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자료를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첨부해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 xml:space="preserve"> </w:t>
            </w:r>
            <w:r w:rsidRPr="001A64F5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Cs w:val="20"/>
              </w:rPr>
              <w:t>주세요</w:t>
            </w:r>
            <w:r w:rsidRPr="001A64F5">
              <w:rPr>
                <w:rFonts w:ascii="HY수평선M" w:eastAsia="HY수평선M" w:hAnsi="굴림" w:cs="굴림" w:hint="eastAsia"/>
                <w:b/>
                <w:bCs/>
                <w:noProof w:val="0"/>
                <w:color w:val="000000"/>
                <w:kern w:val="0"/>
                <w:szCs w:val="20"/>
              </w:rPr>
              <w:t>.</w:t>
            </w:r>
          </w:p>
        </w:tc>
      </w:tr>
    </w:tbl>
    <w:p w14:paraId="34733B2F" w14:textId="390F1414" w:rsidR="001A64F5" w:rsidRPr="001A64F5" w:rsidRDefault="001A64F5" w:rsidP="001A64F5">
      <w:pPr>
        <w:wordWrap/>
        <w:spacing w:after="0" w:line="240" w:lineRule="auto"/>
        <w:ind w:left="850" w:hanging="850"/>
        <w:jc w:val="left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  <w:r w:rsidRPr="001A64F5">
        <w:rPr>
          <w:rFonts w:ascii="HY헤드라인M" w:eastAsia="HY헤드라인M" w:hAnsi="굴림" w:cs="굴림" w:hint="eastAsia"/>
          <w:noProof w:val="0"/>
          <w:color w:val="000000"/>
          <w:kern w:val="0"/>
          <w:sz w:val="26"/>
          <w:szCs w:val="26"/>
        </w:rPr>
        <w:lastRenderedPageBreak/>
        <w:t xml:space="preserve">2. </w:t>
      </w:r>
      <w:r w:rsidRPr="001A64F5">
        <w:rPr>
          <w:rFonts w:ascii="굴림" w:eastAsia="HY헤드라인M" w:hAnsi="굴림" w:cs="굴림"/>
          <w:noProof w:val="0"/>
          <w:color w:val="000000"/>
          <w:kern w:val="0"/>
          <w:sz w:val="26"/>
          <w:szCs w:val="26"/>
        </w:rPr>
        <w:t>공정무역</w:t>
      </w:r>
      <w:r w:rsidRPr="001A64F5">
        <w:rPr>
          <w:rFonts w:ascii="굴림" w:eastAsia="HY헤드라인M" w:hAnsi="굴림" w:cs="굴림"/>
          <w:noProof w:val="0"/>
          <w:color w:val="000000"/>
          <w:kern w:val="0"/>
          <w:sz w:val="26"/>
          <w:szCs w:val="26"/>
        </w:rPr>
        <w:t xml:space="preserve"> </w:t>
      </w:r>
      <w:r w:rsidRPr="001A64F5">
        <w:rPr>
          <w:rFonts w:ascii="굴림" w:eastAsia="HY헤드라인M" w:hAnsi="굴림" w:cs="굴림"/>
          <w:noProof w:val="0"/>
          <w:color w:val="000000"/>
          <w:kern w:val="0"/>
          <w:sz w:val="26"/>
          <w:szCs w:val="26"/>
        </w:rPr>
        <w:t>활동</w:t>
      </w:r>
      <w:r w:rsidRPr="001A64F5">
        <w:rPr>
          <w:rFonts w:ascii="굴림" w:eastAsia="HY헤드라인M" w:hAnsi="굴림" w:cs="굴림"/>
          <w:noProof w:val="0"/>
          <w:color w:val="000000"/>
          <w:kern w:val="0"/>
          <w:sz w:val="26"/>
          <w:szCs w:val="26"/>
        </w:rPr>
        <w:t xml:space="preserve"> </w:t>
      </w:r>
      <w:r w:rsidRPr="001A64F5">
        <w:rPr>
          <w:rFonts w:ascii="굴림" w:eastAsia="HY헤드라인M" w:hAnsi="굴림" w:cs="굴림"/>
          <w:noProof w:val="0"/>
          <w:color w:val="000000"/>
          <w:kern w:val="0"/>
          <w:sz w:val="26"/>
          <w:szCs w:val="26"/>
        </w:rPr>
        <w:t>수기</w:t>
      </w:r>
    </w:p>
    <w:tbl>
      <w:tblPr>
        <w:tblOverlap w:val="never"/>
        <w:tblW w:w="10078" w:type="dxa"/>
        <w:tblInd w:w="42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78"/>
      </w:tblGrid>
      <w:tr w:rsidR="001A64F5" w:rsidRPr="001A64F5" w14:paraId="27B23311" w14:textId="77777777" w:rsidTr="001A64F5">
        <w:trPr>
          <w:trHeight w:val="311"/>
        </w:trPr>
        <w:tc>
          <w:tcPr>
            <w:tcW w:w="100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3B23BF0" w14:textId="77777777" w:rsidR="001A64F5" w:rsidRPr="001A64F5" w:rsidRDefault="001A64F5" w:rsidP="001A64F5">
            <w:pPr>
              <w:spacing w:after="0" w:line="240" w:lineRule="auto"/>
              <w:ind w:left="850" w:hanging="850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공정무역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운동을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참여하며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느낀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점을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자유롭게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서술해주세요</w:t>
            </w: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>.</w:t>
            </w:r>
          </w:p>
        </w:tc>
      </w:tr>
      <w:tr w:rsidR="001A64F5" w:rsidRPr="001A64F5" w14:paraId="7CB16E48" w14:textId="77777777" w:rsidTr="001A64F5">
        <w:trPr>
          <w:trHeight w:val="3974"/>
        </w:trPr>
        <w:tc>
          <w:tcPr>
            <w:tcW w:w="100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A5DD496" w14:textId="77777777" w:rsidR="001A64F5" w:rsidRPr="001A64F5" w:rsidRDefault="001A64F5" w:rsidP="001A64F5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</w:p>
        </w:tc>
      </w:tr>
      <w:tr w:rsidR="001A64F5" w:rsidRPr="001A64F5" w14:paraId="724BDAA6" w14:textId="77777777" w:rsidTr="001A64F5">
        <w:trPr>
          <w:trHeight w:val="340"/>
        </w:trPr>
        <w:tc>
          <w:tcPr>
            <w:tcW w:w="100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DE0C0A9" w14:textId="77777777" w:rsidR="001A64F5" w:rsidRPr="001A64F5" w:rsidRDefault="001A64F5" w:rsidP="001A64F5">
            <w:pPr>
              <w:spacing w:after="0" w:line="240" w:lineRule="auto"/>
              <w:ind w:left="850" w:hanging="850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추후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공정무역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운동에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동참할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계획이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있다면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서술해주세요</w:t>
            </w: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>.</w:t>
            </w:r>
          </w:p>
        </w:tc>
      </w:tr>
      <w:tr w:rsidR="001A64F5" w:rsidRPr="001A64F5" w14:paraId="7924883F" w14:textId="77777777" w:rsidTr="001A64F5">
        <w:trPr>
          <w:trHeight w:val="3974"/>
        </w:trPr>
        <w:tc>
          <w:tcPr>
            <w:tcW w:w="100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310088A" w14:textId="77777777" w:rsidR="001A64F5" w:rsidRPr="001A64F5" w:rsidRDefault="001A64F5" w:rsidP="001A64F5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</w:p>
        </w:tc>
      </w:tr>
      <w:tr w:rsidR="001A64F5" w:rsidRPr="001A64F5" w14:paraId="5300511A" w14:textId="77777777" w:rsidTr="001A64F5">
        <w:trPr>
          <w:trHeight w:val="52"/>
        </w:trPr>
        <w:tc>
          <w:tcPr>
            <w:tcW w:w="100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98BCB3B" w14:textId="16C37810" w:rsidR="001A64F5" w:rsidRPr="001A64F5" w:rsidRDefault="001A64F5" w:rsidP="001A64F5">
            <w:pPr>
              <w:spacing w:after="0" w:line="240" w:lineRule="auto"/>
              <w:ind w:left="850" w:hanging="850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공정무역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활동가로서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시민들에게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공정무역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운동을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촉구하는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한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마디를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1A64F5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전한다면</w:t>
            </w:r>
            <w:r w:rsidRPr="001A64F5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>?</w:t>
            </w:r>
          </w:p>
        </w:tc>
      </w:tr>
      <w:tr w:rsidR="001A64F5" w:rsidRPr="001A64F5" w14:paraId="43DE4F52" w14:textId="77777777" w:rsidTr="001A64F5">
        <w:trPr>
          <w:trHeight w:val="3974"/>
        </w:trPr>
        <w:tc>
          <w:tcPr>
            <w:tcW w:w="100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3434E7" w14:textId="77777777" w:rsidR="001A64F5" w:rsidRPr="001A64F5" w:rsidRDefault="001A64F5" w:rsidP="001A64F5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</w:p>
        </w:tc>
      </w:tr>
    </w:tbl>
    <w:p w14:paraId="77FA538D" w14:textId="5EBC5948" w:rsidR="0057057D" w:rsidRDefault="0057057D" w:rsidP="001A64F5">
      <w:pPr>
        <w:wordWrap/>
        <w:spacing w:after="0" w:line="240" w:lineRule="auto"/>
        <w:jc w:val="left"/>
        <w:textAlignment w:val="baseline"/>
        <w:rPr>
          <w:rFonts w:ascii="굴림" w:eastAsia="굴림" w:hAnsi="굴림" w:cs="굴림"/>
          <w:noProof w:val="0"/>
          <w:color w:val="000000"/>
          <w:kern w:val="0"/>
          <w:sz w:val="26"/>
          <w:szCs w:val="26"/>
        </w:rPr>
      </w:pPr>
    </w:p>
    <w:p w14:paraId="7ABA0EF2" w14:textId="77777777" w:rsidR="0057057D" w:rsidRDefault="0057057D">
      <w:pPr>
        <w:widowControl/>
        <w:wordWrap/>
        <w:autoSpaceDE/>
        <w:autoSpaceDN/>
        <w:rPr>
          <w:rFonts w:ascii="굴림" w:eastAsia="굴림" w:hAnsi="굴림" w:cs="굴림"/>
          <w:noProof w:val="0"/>
          <w:color w:val="000000"/>
          <w:kern w:val="0"/>
          <w:sz w:val="26"/>
          <w:szCs w:val="26"/>
        </w:rPr>
      </w:pPr>
      <w:r>
        <w:rPr>
          <w:rFonts w:ascii="굴림" w:eastAsia="굴림" w:hAnsi="굴림" w:cs="굴림"/>
          <w:noProof w:val="0"/>
          <w:color w:val="000000"/>
          <w:kern w:val="0"/>
          <w:sz w:val="26"/>
          <w:szCs w:val="26"/>
        </w:rPr>
        <w:br w:type="page"/>
      </w:r>
    </w:p>
    <w:p w14:paraId="1577C0BA" w14:textId="77777777" w:rsidR="0057057D" w:rsidRPr="0057057D" w:rsidRDefault="0057057D" w:rsidP="0057057D">
      <w:pPr>
        <w:wordWrap/>
        <w:spacing w:after="200" w:line="384" w:lineRule="auto"/>
        <w:jc w:val="center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  <w:r w:rsidRPr="0057057D">
        <w:rPr>
          <w:rFonts w:ascii="굴림" w:eastAsia="HY헤드라인M" w:hAnsi="굴림" w:cs="굴림"/>
          <w:b/>
          <w:bCs/>
          <w:noProof w:val="0"/>
          <w:color w:val="000000"/>
          <w:kern w:val="0"/>
          <w:sz w:val="36"/>
          <w:szCs w:val="36"/>
          <w:shd w:val="clear" w:color="auto" w:fill="FFFFFF"/>
        </w:rPr>
        <w:lastRenderedPageBreak/>
        <w:t>개인정보의</w:t>
      </w:r>
      <w:r w:rsidRPr="0057057D">
        <w:rPr>
          <w:rFonts w:ascii="굴림" w:eastAsia="HY헤드라인M" w:hAnsi="굴림" w:cs="굴림"/>
          <w:b/>
          <w:bCs/>
          <w:noProof w:val="0"/>
          <w:color w:val="000000"/>
          <w:kern w:val="0"/>
          <w:sz w:val="36"/>
          <w:szCs w:val="36"/>
          <w:shd w:val="clear" w:color="auto" w:fill="FFFFFF"/>
        </w:rPr>
        <w:t xml:space="preserve"> </w:t>
      </w:r>
      <w:proofErr w:type="spellStart"/>
      <w:r w:rsidRPr="0057057D">
        <w:rPr>
          <w:rFonts w:ascii="굴림" w:eastAsia="HY헤드라인M" w:hAnsi="굴림" w:cs="굴림"/>
          <w:b/>
          <w:bCs/>
          <w:noProof w:val="0"/>
          <w:color w:val="000000"/>
          <w:kern w:val="0"/>
          <w:sz w:val="36"/>
          <w:szCs w:val="36"/>
          <w:shd w:val="clear" w:color="auto" w:fill="FFFFFF"/>
        </w:rPr>
        <w:t>수집</w:t>
      </w:r>
      <w:r w:rsidRPr="0057057D">
        <w:rPr>
          <w:rFonts w:ascii="HY헤드라인M" w:eastAsia="HY헤드라인M" w:hAnsi="굴림" w:cs="굴림" w:hint="eastAsia"/>
          <w:b/>
          <w:bCs/>
          <w:noProof w:val="0"/>
          <w:color w:val="000000"/>
          <w:kern w:val="0"/>
          <w:sz w:val="36"/>
          <w:szCs w:val="36"/>
          <w:shd w:val="clear" w:color="auto" w:fill="FFFFFF"/>
        </w:rPr>
        <w:t>·</w:t>
      </w:r>
      <w:r w:rsidRPr="0057057D">
        <w:rPr>
          <w:rFonts w:ascii="굴림" w:eastAsia="HY헤드라인M" w:hAnsi="굴림" w:cs="굴림"/>
          <w:b/>
          <w:bCs/>
          <w:noProof w:val="0"/>
          <w:color w:val="000000"/>
          <w:kern w:val="0"/>
          <w:sz w:val="36"/>
          <w:szCs w:val="36"/>
          <w:shd w:val="clear" w:color="auto" w:fill="FFFFFF"/>
        </w:rPr>
        <w:t>이용에</w:t>
      </w:r>
      <w:proofErr w:type="spellEnd"/>
      <w:r w:rsidRPr="0057057D">
        <w:rPr>
          <w:rFonts w:ascii="굴림" w:eastAsia="HY헤드라인M" w:hAnsi="굴림" w:cs="굴림"/>
          <w:b/>
          <w:bCs/>
          <w:noProof w:val="0"/>
          <w:color w:val="000000"/>
          <w:kern w:val="0"/>
          <w:sz w:val="36"/>
          <w:szCs w:val="36"/>
          <w:shd w:val="clear" w:color="auto" w:fill="FFFFFF"/>
        </w:rPr>
        <w:t xml:space="preserve"> </w:t>
      </w:r>
      <w:r w:rsidRPr="0057057D">
        <w:rPr>
          <w:rFonts w:ascii="굴림" w:eastAsia="HY헤드라인M" w:hAnsi="굴림" w:cs="굴림"/>
          <w:b/>
          <w:bCs/>
          <w:noProof w:val="0"/>
          <w:color w:val="000000"/>
          <w:kern w:val="0"/>
          <w:sz w:val="36"/>
          <w:szCs w:val="36"/>
          <w:shd w:val="clear" w:color="auto" w:fill="FFFFFF"/>
        </w:rPr>
        <w:t>관한</w:t>
      </w:r>
      <w:r w:rsidRPr="0057057D">
        <w:rPr>
          <w:rFonts w:ascii="굴림" w:eastAsia="HY헤드라인M" w:hAnsi="굴림" w:cs="굴림"/>
          <w:b/>
          <w:bCs/>
          <w:noProof w:val="0"/>
          <w:color w:val="000000"/>
          <w:kern w:val="0"/>
          <w:sz w:val="36"/>
          <w:szCs w:val="36"/>
          <w:shd w:val="clear" w:color="auto" w:fill="FFFFFF"/>
        </w:rPr>
        <w:t xml:space="preserve"> </w:t>
      </w:r>
      <w:r w:rsidRPr="0057057D">
        <w:rPr>
          <w:rFonts w:ascii="굴림" w:eastAsia="HY헤드라인M" w:hAnsi="굴림" w:cs="굴림"/>
          <w:b/>
          <w:bCs/>
          <w:noProof w:val="0"/>
          <w:color w:val="000000"/>
          <w:kern w:val="0"/>
          <w:sz w:val="36"/>
          <w:szCs w:val="36"/>
          <w:shd w:val="clear" w:color="auto" w:fill="FFFFFF"/>
        </w:rPr>
        <w:t>동의서</w:t>
      </w:r>
    </w:p>
    <w:p w14:paraId="2E2969C0" w14:textId="77777777" w:rsidR="0057057D" w:rsidRPr="0057057D" w:rsidRDefault="0057057D" w:rsidP="0057057D">
      <w:pPr>
        <w:wordWrap/>
        <w:spacing w:after="0" w:line="384" w:lineRule="auto"/>
        <w:jc w:val="left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</w:p>
    <w:p w14:paraId="05CABDD9" w14:textId="4615C029" w:rsidR="0057057D" w:rsidRDefault="0057057D" w:rsidP="0057057D">
      <w:pPr>
        <w:spacing w:after="0" w:line="240" w:lineRule="auto"/>
        <w:textAlignment w:val="baseline"/>
        <w:rPr>
          <w:rFonts w:ascii="HY수평선M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</w:pP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국제공정무역기구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한국사무소는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귀하의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개인정보를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proofErr w:type="spellStart"/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수집</w:t>
      </w:r>
      <w:r w:rsidRPr="0057057D">
        <w:rPr>
          <w:rFonts w:ascii="바탕" w:eastAsia="바탕" w:hAnsi="바탕" w:cs="바탕" w:hint="eastAsia"/>
          <w:noProof w:val="0"/>
          <w:color w:val="000000"/>
          <w:kern w:val="0"/>
          <w:sz w:val="24"/>
          <w:szCs w:val="24"/>
          <w:shd w:val="clear" w:color="auto" w:fill="FFFFFF"/>
        </w:rPr>
        <w:t>∙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이용</w:t>
      </w:r>
      <w:proofErr w:type="spellEnd"/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등을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처리하고자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하는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경우에는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HY수평선M" w:cs="굴림"/>
          <w:noProof w:val="0"/>
          <w:color w:val="000000"/>
          <w:kern w:val="0"/>
          <w:sz w:val="24"/>
          <w:szCs w:val="24"/>
          <w:shd w:val="clear" w:color="auto" w:fill="FFFFFF"/>
        </w:rPr>
        <w:t>「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개인정보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보호법</w:t>
      </w:r>
      <w:r w:rsidRPr="0057057D">
        <w:rPr>
          <w:rFonts w:ascii="굴림" w:eastAsia="HY수평선M" w:hAnsi="HY수평선M" w:cs="굴림"/>
          <w:noProof w:val="0"/>
          <w:color w:val="000000"/>
          <w:kern w:val="0"/>
          <w:sz w:val="24"/>
          <w:szCs w:val="24"/>
          <w:shd w:val="clear" w:color="auto" w:fill="FFFFFF"/>
        </w:rPr>
        <w:t>」</w:t>
      </w:r>
      <w:r w:rsidRPr="0057057D">
        <w:rPr>
          <w:rFonts w:ascii="HY수평선M" w:eastAsia="HY수평선M" w:hAnsi="굴림" w:cs="굴림" w:hint="eastAsia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제</w:t>
      </w:r>
      <w:r w:rsidRPr="0057057D">
        <w:rPr>
          <w:rFonts w:ascii="HY수평선M" w:eastAsia="HY수평선M" w:hAnsi="굴림" w:cs="굴림" w:hint="eastAsia"/>
          <w:noProof w:val="0"/>
          <w:color w:val="000000"/>
          <w:kern w:val="0"/>
          <w:sz w:val="24"/>
          <w:szCs w:val="24"/>
          <w:shd w:val="clear" w:color="auto" w:fill="FFFFFF"/>
        </w:rPr>
        <w:t>15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조</w:t>
      </w:r>
      <w:r w:rsidRPr="0057057D">
        <w:rPr>
          <w:rFonts w:ascii="HY수평선M" w:eastAsia="HY수평선M" w:hAnsi="굴림" w:cs="굴림" w:hint="eastAsia"/>
          <w:noProof w:val="0"/>
          <w:color w:val="000000"/>
          <w:kern w:val="0"/>
          <w:sz w:val="24"/>
          <w:szCs w:val="24"/>
          <w:shd w:val="clear" w:color="auto" w:fill="FFFFFF"/>
        </w:rPr>
        <w:t xml:space="preserve">,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제</w:t>
      </w:r>
      <w:r w:rsidRPr="0057057D">
        <w:rPr>
          <w:rFonts w:ascii="HY수평선M" w:eastAsia="HY수평선M" w:hAnsi="굴림" w:cs="굴림" w:hint="eastAsia"/>
          <w:noProof w:val="0"/>
          <w:color w:val="000000"/>
          <w:kern w:val="0"/>
          <w:sz w:val="24"/>
          <w:szCs w:val="24"/>
          <w:shd w:val="clear" w:color="auto" w:fill="FFFFFF"/>
        </w:rPr>
        <w:t>17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조</w:t>
      </w:r>
      <w:r w:rsidRPr="0057057D">
        <w:rPr>
          <w:rFonts w:ascii="HY수평선M" w:eastAsia="HY수평선M" w:hAnsi="굴림" w:cs="굴림" w:hint="eastAsia"/>
          <w:noProof w:val="0"/>
          <w:color w:val="000000"/>
          <w:kern w:val="0"/>
          <w:sz w:val="24"/>
          <w:szCs w:val="24"/>
          <w:shd w:val="clear" w:color="auto" w:fill="FFFFFF"/>
        </w:rPr>
        <w:t xml:space="preserve">,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제</w:t>
      </w:r>
      <w:r w:rsidRPr="0057057D">
        <w:rPr>
          <w:rFonts w:ascii="HY수평선M" w:eastAsia="HY수평선M" w:hAnsi="굴림" w:cs="굴림" w:hint="eastAsia"/>
          <w:noProof w:val="0"/>
          <w:color w:val="000000"/>
          <w:kern w:val="0"/>
          <w:sz w:val="24"/>
          <w:szCs w:val="24"/>
          <w:shd w:val="clear" w:color="auto" w:fill="FFFFFF"/>
        </w:rPr>
        <w:t>24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조에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따라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아래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각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사항의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동의를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얻어야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합니다</w:t>
      </w:r>
      <w:r w:rsidRPr="0057057D">
        <w:rPr>
          <w:rFonts w:ascii="HY수평선M" w:eastAsia="HY수평선M" w:hAnsi="굴림" w:cs="굴림" w:hint="eastAsia"/>
          <w:noProof w:val="0"/>
          <w:color w:val="000000"/>
          <w:kern w:val="0"/>
          <w:sz w:val="24"/>
          <w:szCs w:val="24"/>
          <w:shd w:val="clear" w:color="auto" w:fill="FFFFFF"/>
        </w:rPr>
        <w:t>.</w:t>
      </w:r>
    </w:p>
    <w:p w14:paraId="4B79CD45" w14:textId="77777777" w:rsidR="0057057D" w:rsidRPr="0057057D" w:rsidRDefault="0057057D" w:rsidP="0057057D">
      <w:pPr>
        <w:spacing w:after="0" w:line="240" w:lineRule="auto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</w:p>
    <w:p w14:paraId="4DE1F22B" w14:textId="77777777" w:rsidR="0057057D" w:rsidRPr="0057057D" w:rsidRDefault="0057057D" w:rsidP="0057057D">
      <w:pPr>
        <w:spacing w:after="0" w:line="240" w:lineRule="auto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</w:p>
    <w:p w14:paraId="70142845" w14:textId="77777777" w:rsidR="0057057D" w:rsidRPr="0057057D" w:rsidRDefault="0057057D" w:rsidP="0057057D">
      <w:pPr>
        <w:numPr>
          <w:ilvl w:val="3"/>
          <w:numId w:val="1"/>
        </w:numPr>
        <w:spacing w:after="0" w:line="276" w:lineRule="auto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개인정보의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수집에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관한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동의</w:t>
      </w:r>
    </w:p>
    <w:tbl>
      <w:tblPr>
        <w:tblStyle w:val="a6"/>
        <w:tblpPr w:vertAnchor="text" w:horzAnchor="margin" w:tblpXSpec="center" w:tblpY="17"/>
        <w:tblW w:w="0" w:type="auto"/>
        <w:tblLook w:val="04A0" w:firstRow="1" w:lastRow="0" w:firstColumn="1" w:lastColumn="0" w:noHBand="0" w:noVBand="1"/>
      </w:tblPr>
      <w:tblGrid>
        <w:gridCol w:w="2752"/>
        <w:gridCol w:w="7054"/>
      </w:tblGrid>
      <w:tr w:rsidR="0057057D" w:rsidRPr="0057057D" w14:paraId="72974558" w14:textId="77777777" w:rsidTr="0057057D">
        <w:trPr>
          <w:trHeight w:val="421"/>
        </w:trPr>
        <w:tc>
          <w:tcPr>
            <w:tcW w:w="2752" w:type="dxa"/>
            <w:shd w:val="clear" w:color="auto" w:fill="D9E2F3" w:themeFill="accent1" w:themeFillTint="33"/>
            <w:vAlign w:val="center"/>
            <w:hideMark/>
          </w:tcPr>
          <w:p w14:paraId="6438824C" w14:textId="77777777" w:rsidR="0057057D" w:rsidRPr="0057057D" w:rsidRDefault="0057057D" w:rsidP="0057057D">
            <w:pPr>
              <w:wordWrap/>
              <w:spacing w:line="276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수집목적</w:t>
            </w:r>
          </w:p>
        </w:tc>
        <w:tc>
          <w:tcPr>
            <w:tcW w:w="7054" w:type="dxa"/>
            <w:vAlign w:val="center"/>
            <w:hideMark/>
          </w:tcPr>
          <w:p w14:paraId="66EB793F" w14:textId="77777777" w:rsidR="0057057D" w:rsidRPr="0057057D" w:rsidRDefault="0057057D" w:rsidP="0057057D">
            <w:pPr>
              <w:wordWrap/>
              <w:spacing w:line="276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지원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자격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검토</w:t>
            </w:r>
            <w:r w:rsidRPr="0057057D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 xml:space="preserve">,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선정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후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참가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지원</w:t>
            </w:r>
            <w:r w:rsidRPr="0057057D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 xml:space="preserve">,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사후관리</w:t>
            </w:r>
          </w:p>
        </w:tc>
      </w:tr>
      <w:tr w:rsidR="0057057D" w:rsidRPr="0057057D" w14:paraId="7297294F" w14:textId="77777777" w:rsidTr="0057057D">
        <w:trPr>
          <w:trHeight w:val="421"/>
        </w:trPr>
        <w:tc>
          <w:tcPr>
            <w:tcW w:w="2752" w:type="dxa"/>
            <w:shd w:val="clear" w:color="auto" w:fill="D9E2F3" w:themeFill="accent1" w:themeFillTint="33"/>
            <w:vAlign w:val="center"/>
            <w:hideMark/>
          </w:tcPr>
          <w:p w14:paraId="304C2A8B" w14:textId="77777777" w:rsidR="0057057D" w:rsidRPr="0057057D" w:rsidRDefault="0057057D" w:rsidP="0057057D">
            <w:pPr>
              <w:wordWrap/>
              <w:spacing w:line="276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수집하는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개인정보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항목</w:t>
            </w:r>
          </w:p>
        </w:tc>
        <w:tc>
          <w:tcPr>
            <w:tcW w:w="7054" w:type="dxa"/>
            <w:vAlign w:val="center"/>
            <w:hideMark/>
          </w:tcPr>
          <w:p w14:paraId="7508EDC9" w14:textId="77777777" w:rsidR="0057057D" w:rsidRPr="0057057D" w:rsidRDefault="0057057D" w:rsidP="0057057D">
            <w:pPr>
              <w:wordWrap/>
              <w:spacing w:line="276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성명</w:t>
            </w:r>
            <w:r w:rsidRPr="0057057D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 xml:space="preserve">,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주소</w:t>
            </w:r>
            <w:r w:rsidRPr="0057057D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 xml:space="preserve">,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연락처</w:t>
            </w:r>
            <w:r w:rsidRPr="0057057D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 xml:space="preserve">,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이메일</w:t>
            </w:r>
            <w:r w:rsidRPr="0057057D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 xml:space="preserve">,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핸드폰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번호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등</w:t>
            </w:r>
          </w:p>
        </w:tc>
      </w:tr>
      <w:tr w:rsidR="0057057D" w:rsidRPr="0057057D" w14:paraId="29B9643C" w14:textId="77777777" w:rsidTr="0057057D">
        <w:trPr>
          <w:trHeight w:val="553"/>
        </w:trPr>
        <w:tc>
          <w:tcPr>
            <w:tcW w:w="2752" w:type="dxa"/>
            <w:shd w:val="clear" w:color="auto" w:fill="D9E2F3" w:themeFill="accent1" w:themeFillTint="33"/>
            <w:vAlign w:val="center"/>
            <w:hideMark/>
          </w:tcPr>
          <w:p w14:paraId="2C18AE1E" w14:textId="77777777" w:rsidR="0057057D" w:rsidRPr="0057057D" w:rsidRDefault="0057057D" w:rsidP="0057057D">
            <w:pPr>
              <w:wordWrap/>
              <w:spacing w:line="276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보유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이용하는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기간</w:t>
            </w:r>
          </w:p>
        </w:tc>
        <w:tc>
          <w:tcPr>
            <w:tcW w:w="7054" w:type="dxa"/>
            <w:vAlign w:val="center"/>
            <w:hideMark/>
          </w:tcPr>
          <w:p w14:paraId="49DC7676" w14:textId="77777777" w:rsidR="0057057D" w:rsidRPr="0057057D" w:rsidRDefault="0057057D" w:rsidP="0057057D">
            <w:pPr>
              <w:wordWrap/>
              <w:spacing w:line="276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개인정보의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수집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동의일로부터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개인정보의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수집</w:t>
            </w:r>
            <w:r w:rsidRPr="0057057D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 xml:space="preserve">,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이용목적을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달성한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날까지</w:t>
            </w:r>
          </w:p>
        </w:tc>
      </w:tr>
      <w:tr w:rsidR="0057057D" w:rsidRPr="0057057D" w14:paraId="35624E72" w14:textId="77777777" w:rsidTr="0057057D">
        <w:trPr>
          <w:trHeight w:val="421"/>
        </w:trPr>
        <w:tc>
          <w:tcPr>
            <w:tcW w:w="2752" w:type="dxa"/>
            <w:shd w:val="clear" w:color="auto" w:fill="D9E2F3" w:themeFill="accent1" w:themeFillTint="33"/>
            <w:vAlign w:val="center"/>
            <w:hideMark/>
          </w:tcPr>
          <w:p w14:paraId="484723B1" w14:textId="77777777" w:rsidR="0057057D" w:rsidRPr="0057057D" w:rsidRDefault="0057057D" w:rsidP="0057057D">
            <w:pPr>
              <w:wordWrap/>
              <w:spacing w:line="276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수집하는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proofErr w:type="gramStart"/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자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HY수평선M" w:eastAsia="HY수평선M" w:hAnsi="굴림" w:cs="굴림" w:hint="eastAsia"/>
                <w:b/>
                <w:bCs/>
                <w:noProof w:val="0"/>
                <w:color w:val="000000"/>
                <w:kern w:val="0"/>
                <w:sz w:val="22"/>
              </w:rPr>
              <w:t>/</w:t>
            </w:r>
            <w:proofErr w:type="gramEnd"/>
            <w:r w:rsidRPr="0057057D">
              <w:rPr>
                <w:rFonts w:ascii="HY수평선M" w:eastAsia="HY수평선M" w:hAnsi="굴림" w:cs="굴림" w:hint="eastAsia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사업명</w:t>
            </w:r>
          </w:p>
        </w:tc>
        <w:tc>
          <w:tcPr>
            <w:tcW w:w="7054" w:type="dxa"/>
            <w:vAlign w:val="center"/>
            <w:hideMark/>
          </w:tcPr>
          <w:p w14:paraId="6C312B98" w14:textId="77777777" w:rsidR="0057057D" w:rsidRPr="0057057D" w:rsidRDefault="0057057D" w:rsidP="0057057D">
            <w:pPr>
              <w:wordWrap/>
              <w:spacing w:line="276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국제공정무역기구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한국사무소</w:t>
            </w:r>
          </w:p>
        </w:tc>
      </w:tr>
      <w:tr w:rsidR="0057057D" w:rsidRPr="0057057D" w14:paraId="010F6156" w14:textId="77777777" w:rsidTr="0057057D">
        <w:trPr>
          <w:trHeight w:val="421"/>
        </w:trPr>
        <w:tc>
          <w:tcPr>
            <w:tcW w:w="2752" w:type="dxa"/>
            <w:shd w:val="clear" w:color="auto" w:fill="D9E2F3" w:themeFill="accent1" w:themeFillTint="33"/>
            <w:vAlign w:val="center"/>
          </w:tcPr>
          <w:p w14:paraId="7529C368" w14:textId="77777777" w:rsidR="0057057D" w:rsidRPr="0057057D" w:rsidRDefault="0057057D" w:rsidP="0057057D">
            <w:pPr>
              <w:wordWrap/>
              <w:spacing w:line="276" w:lineRule="auto"/>
              <w:jc w:val="center"/>
              <w:textAlignment w:val="baseline"/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</w:pPr>
          </w:p>
        </w:tc>
        <w:tc>
          <w:tcPr>
            <w:tcW w:w="7054" w:type="dxa"/>
            <w:vAlign w:val="center"/>
          </w:tcPr>
          <w:p w14:paraId="5E3A63B1" w14:textId="77777777" w:rsidR="0057057D" w:rsidRPr="0057057D" w:rsidRDefault="0057057D" w:rsidP="0057057D">
            <w:pPr>
              <w:wordWrap/>
              <w:spacing w:line="276" w:lineRule="auto"/>
              <w:jc w:val="center"/>
              <w:textAlignment w:val="baseline"/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</w:pPr>
          </w:p>
        </w:tc>
      </w:tr>
    </w:tbl>
    <w:p w14:paraId="20DB5021" w14:textId="1AC4B659" w:rsidR="0057057D" w:rsidRDefault="0057057D" w:rsidP="0057057D">
      <w:pPr>
        <w:wordWrap/>
        <w:spacing w:after="0" w:line="276" w:lineRule="auto"/>
        <w:ind w:left="800" w:hanging="800"/>
        <w:jc w:val="left"/>
        <w:textAlignment w:val="baseline"/>
        <w:rPr>
          <w:rFonts w:ascii="HY수평선M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</w:pPr>
      <w:r w:rsidRPr="0057057D">
        <w:rPr>
          <w:rFonts w:ascii="굴림" w:eastAsia="굴림" w:hAnsi="굴림" w:cs="굴림"/>
          <w:noProof w:val="0"/>
          <w:color w:val="000000"/>
          <w:kern w:val="0"/>
          <w:szCs w:val="20"/>
        </w:rPr>
        <w:tab/>
      </w:r>
      <w:r w:rsidRPr="0057057D">
        <w:rPr>
          <w:rFonts w:ascii="굴림" w:eastAsia="HY수평선M" w:hAnsi="HY수평선M" w:cs="굴림"/>
          <w:noProof w:val="0"/>
          <w:color w:val="000000"/>
          <w:kern w:val="0"/>
          <w:sz w:val="24"/>
          <w:szCs w:val="24"/>
          <w:shd w:val="clear" w:color="auto" w:fill="FFFFFF"/>
        </w:rPr>
        <w:t>※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귀하는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이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동의를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거부할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수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있습니다</w:t>
      </w:r>
      <w:r w:rsidRPr="0057057D">
        <w:rPr>
          <w:rFonts w:ascii="HY수평선M" w:eastAsia="HY수평선M" w:hAnsi="굴림" w:cs="굴림" w:hint="eastAsia"/>
          <w:noProof w:val="0"/>
          <w:color w:val="000000"/>
          <w:kern w:val="0"/>
          <w:sz w:val="24"/>
          <w:szCs w:val="24"/>
          <w:shd w:val="clear" w:color="auto" w:fill="FFFFFF"/>
        </w:rPr>
        <w:t xml:space="preserve">.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다만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동의를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하지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않을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시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지원이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취소될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수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있음을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알려드립니다</w:t>
      </w:r>
      <w:r w:rsidRPr="0057057D">
        <w:rPr>
          <w:rFonts w:ascii="HY수평선M" w:eastAsia="HY수평선M" w:hAnsi="굴림" w:cs="굴림" w:hint="eastAsia"/>
          <w:noProof w:val="0"/>
          <w:color w:val="000000"/>
          <w:kern w:val="0"/>
          <w:sz w:val="24"/>
          <w:szCs w:val="24"/>
          <w:shd w:val="clear" w:color="auto" w:fill="FFFFFF"/>
        </w:rPr>
        <w:t>.</w:t>
      </w:r>
    </w:p>
    <w:p w14:paraId="0794257D" w14:textId="77777777" w:rsidR="0057057D" w:rsidRPr="0057057D" w:rsidRDefault="0057057D" w:rsidP="0057057D">
      <w:pPr>
        <w:wordWrap/>
        <w:spacing w:after="0" w:line="276" w:lineRule="auto"/>
        <w:ind w:left="800" w:hanging="800"/>
        <w:jc w:val="left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</w:p>
    <w:p w14:paraId="189DD696" w14:textId="77777777" w:rsidR="0057057D" w:rsidRPr="0057057D" w:rsidRDefault="0057057D" w:rsidP="0057057D">
      <w:pPr>
        <w:wordWrap/>
        <w:spacing w:after="0" w:line="276" w:lineRule="auto"/>
        <w:ind w:left="800" w:hanging="800"/>
        <w:jc w:val="left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</w:p>
    <w:p w14:paraId="7A3DEEBD" w14:textId="77777777" w:rsidR="0057057D" w:rsidRPr="0057057D" w:rsidRDefault="0057057D" w:rsidP="0057057D">
      <w:pPr>
        <w:wordWrap/>
        <w:spacing w:after="0" w:line="276" w:lineRule="auto"/>
        <w:jc w:val="left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  <w:r w:rsidRPr="0057057D">
        <w:rPr>
          <w:rFonts w:ascii="HY수평선M" w:eastAsia="HY수평선M" w:hAnsi="굴림" w:cs="굴림" w:hint="eastAsia"/>
          <w:noProof w:val="0"/>
          <w:color w:val="000000"/>
          <w:kern w:val="0"/>
          <w:sz w:val="24"/>
          <w:szCs w:val="24"/>
          <w:shd w:val="clear" w:color="auto" w:fill="FFFFFF"/>
        </w:rPr>
        <w:t xml:space="preserve">2.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개인정보의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이용에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관한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동의</w:t>
      </w:r>
    </w:p>
    <w:tbl>
      <w:tblPr>
        <w:tblStyle w:val="a6"/>
        <w:tblpPr w:vertAnchor="text" w:tblpXSpec="center" w:tblpYSpec="top"/>
        <w:tblW w:w="0" w:type="auto"/>
        <w:tblLook w:val="04A0" w:firstRow="1" w:lastRow="0" w:firstColumn="1" w:lastColumn="0" w:noHBand="0" w:noVBand="1"/>
      </w:tblPr>
      <w:tblGrid>
        <w:gridCol w:w="2752"/>
        <w:gridCol w:w="7054"/>
      </w:tblGrid>
      <w:tr w:rsidR="0057057D" w:rsidRPr="0057057D" w14:paraId="312F0ED1" w14:textId="77777777" w:rsidTr="0057057D">
        <w:trPr>
          <w:trHeight w:val="421"/>
        </w:trPr>
        <w:tc>
          <w:tcPr>
            <w:tcW w:w="2752" w:type="dxa"/>
            <w:shd w:val="clear" w:color="auto" w:fill="D9E2F3" w:themeFill="accent1" w:themeFillTint="33"/>
            <w:vAlign w:val="center"/>
            <w:hideMark/>
          </w:tcPr>
          <w:p w14:paraId="34FCB5FB" w14:textId="77777777" w:rsidR="0057057D" w:rsidRPr="0057057D" w:rsidRDefault="0057057D" w:rsidP="0057057D">
            <w:pPr>
              <w:wordWrap/>
              <w:spacing w:line="276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이용목적</w:t>
            </w:r>
          </w:p>
        </w:tc>
        <w:tc>
          <w:tcPr>
            <w:tcW w:w="7054" w:type="dxa"/>
            <w:hideMark/>
          </w:tcPr>
          <w:p w14:paraId="5DDE389F" w14:textId="77777777" w:rsidR="0057057D" w:rsidRPr="0057057D" w:rsidRDefault="0057057D" w:rsidP="0057057D">
            <w:pPr>
              <w:wordWrap/>
              <w:spacing w:line="276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지원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자격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검토</w:t>
            </w:r>
            <w:r w:rsidRPr="0057057D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 xml:space="preserve">,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선정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후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참가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지원</w:t>
            </w:r>
            <w:r w:rsidRPr="0057057D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 xml:space="preserve">,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사후관리</w:t>
            </w:r>
          </w:p>
        </w:tc>
      </w:tr>
      <w:tr w:rsidR="0057057D" w:rsidRPr="0057057D" w14:paraId="7411308C" w14:textId="77777777" w:rsidTr="0057057D">
        <w:trPr>
          <w:trHeight w:val="421"/>
        </w:trPr>
        <w:tc>
          <w:tcPr>
            <w:tcW w:w="2752" w:type="dxa"/>
            <w:shd w:val="clear" w:color="auto" w:fill="D9E2F3" w:themeFill="accent1" w:themeFillTint="33"/>
            <w:vAlign w:val="center"/>
            <w:hideMark/>
          </w:tcPr>
          <w:p w14:paraId="755846B5" w14:textId="77777777" w:rsidR="0057057D" w:rsidRPr="0057057D" w:rsidRDefault="0057057D" w:rsidP="0057057D">
            <w:pPr>
              <w:wordWrap/>
              <w:spacing w:line="276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이용하는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개인정보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항목</w:t>
            </w:r>
          </w:p>
        </w:tc>
        <w:tc>
          <w:tcPr>
            <w:tcW w:w="7054" w:type="dxa"/>
            <w:hideMark/>
          </w:tcPr>
          <w:p w14:paraId="569D8557" w14:textId="77777777" w:rsidR="0057057D" w:rsidRPr="0057057D" w:rsidRDefault="0057057D" w:rsidP="0057057D">
            <w:pPr>
              <w:wordWrap/>
              <w:spacing w:line="276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성명</w:t>
            </w:r>
            <w:r w:rsidRPr="0057057D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 xml:space="preserve">,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주소</w:t>
            </w:r>
            <w:r w:rsidRPr="0057057D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 xml:space="preserve">,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연락처</w:t>
            </w:r>
            <w:r w:rsidRPr="0057057D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 xml:space="preserve">,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이메일</w:t>
            </w:r>
            <w:r w:rsidRPr="0057057D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 xml:space="preserve">,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핸드폰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번호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등</w:t>
            </w:r>
          </w:p>
        </w:tc>
      </w:tr>
      <w:tr w:rsidR="0057057D" w:rsidRPr="0057057D" w14:paraId="71F7C705" w14:textId="77777777" w:rsidTr="0057057D">
        <w:trPr>
          <w:trHeight w:val="553"/>
        </w:trPr>
        <w:tc>
          <w:tcPr>
            <w:tcW w:w="2752" w:type="dxa"/>
            <w:shd w:val="clear" w:color="auto" w:fill="D9E2F3" w:themeFill="accent1" w:themeFillTint="33"/>
            <w:vAlign w:val="center"/>
            <w:hideMark/>
          </w:tcPr>
          <w:p w14:paraId="528051CF" w14:textId="77777777" w:rsidR="0057057D" w:rsidRPr="0057057D" w:rsidRDefault="0057057D" w:rsidP="0057057D">
            <w:pPr>
              <w:wordWrap/>
              <w:spacing w:line="276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보유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이용하는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기간</w:t>
            </w:r>
          </w:p>
        </w:tc>
        <w:tc>
          <w:tcPr>
            <w:tcW w:w="7054" w:type="dxa"/>
            <w:hideMark/>
          </w:tcPr>
          <w:p w14:paraId="1FCF6238" w14:textId="77777777" w:rsidR="0057057D" w:rsidRPr="0057057D" w:rsidRDefault="0057057D" w:rsidP="0057057D">
            <w:pPr>
              <w:wordWrap/>
              <w:spacing w:line="276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개인정보의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이용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동의일로부터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개인정보의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수집</w:t>
            </w:r>
            <w:r w:rsidRPr="0057057D">
              <w:rPr>
                <w:rFonts w:ascii="HY수평선M" w:eastAsia="HY수평선M" w:hAnsi="굴림" w:cs="굴림" w:hint="eastAsia"/>
                <w:noProof w:val="0"/>
                <w:color w:val="000000"/>
                <w:kern w:val="0"/>
                <w:sz w:val="22"/>
              </w:rPr>
              <w:t xml:space="preserve">,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이용목적을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달성한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날까지</w:t>
            </w:r>
          </w:p>
        </w:tc>
      </w:tr>
      <w:tr w:rsidR="0057057D" w:rsidRPr="0057057D" w14:paraId="20654DF5" w14:textId="77777777" w:rsidTr="0057057D">
        <w:trPr>
          <w:trHeight w:val="421"/>
        </w:trPr>
        <w:tc>
          <w:tcPr>
            <w:tcW w:w="2752" w:type="dxa"/>
            <w:shd w:val="clear" w:color="auto" w:fill="D9E2F3" w:themeFill="accent1" w:themeFillTint="33"/>
            <w:vAlign w:val="center"/>
            <w:hideMark/>
          </w:tcPr>
          <w:p w14:paraId="499B125D" w14:textId="77777777" w:rsidR="0057057D" w:rsidRPr="0057057D" w:rsidRDefault="0057057D" w:rsidP="0057057D">
            <w:pPr>
              <w:wordWrap/>
              <w:spacing w:line="276" w:lineRule="auto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이용하는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>자</w:t>
            </w:r>
            <w:r w:rsidRPr="0057057D">
              <w:rPr>
                <w:rFonts w:ascii="굴림" w:eastAsia="HY수평선M" w:hAnsi="굴림" w:cs="굴림"/>
                <w:b/>
                <w:bCs/>
                <w:noProof w:val="0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7054" w:type="dxa"/>
            <w:hideMark/>
          </w:tcPr>
          <w:p w14:paraId="5D1C43E3" w14:textId="77777777" w:rsidR="0057057D" w:rsidRPr="0057057D" w:rsidRDefault="0057057D" w:rsidP="0057057D">
            <w:pPr>
              <w:wordWrap/>
              <w:spacing w:line="276" w:lineRule="auto"/>
              <w:jc w:val="center"/>
              <w:textAlignment w:val="baseline"/>
              <w:rPr>
                <w:rFonts w:ascii="굴림" w:eastAsia="굴림" w:hAnsi="굴림" w:cs="굴림"/>
                <w:noProof w:val="0"/>
                <w:color w:val="000000"/>
                <w:kern w:val="0"/>
                <w:szCs w:val="20"/>
              </w:rPr>
            </w:pP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국제공정무역기구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 xml:space="preserve"> </w:t>
            </w:r>
            <w:r w:rsidRPr="0057057D">
              <w:rPr>
                <w:rFonts w:ascii="굴림" w:eastAsia="HY수평선M" w:hAnsi="굴림" w:cs="굴림"/>
                <w:noProof w:val="0"/>
                <w:color w:val="000000"/>
                <w:kern w:val="0"/>
                <w:sz w:val="22"/>
              </w:rPr>
              <w:t>한국사무소</w:t>
            </w:r>
          </w:p>
        </w:tc>
      </w:tr>
    </w:tbl>
    <w:p w14:paraId="696C7875" w14:textId="596EE5E1" w:rsidR="0057057D" w:rsidRDefault="0057057D" w:rsidP="0057057D">
      <w:pPr>
        <w:wordWrap/>
        <w:spacing w:after="0" w:line="276" w:lineRule="auto"/>
        <w:ind w:left="800" w:hanging="800"/>
        <w:jc w:val="left"/>
        <w:textAlignment w:val="baseline"/>
        <w:rPr>
          <w:rFonts w:ascii="HY수평선M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</w:pPr>
      <w:r w:rsidRPr="0057057D">
        <w:rPr>
          <w:rFonts w:ascii="굴림" w:eastAsia="굴림" w:hAnsi="굴림" w:cs="굴림"/>
          <w:noProof w:val="0"/>
          <w:color w:val="000000"/>
          <w:kern w:val="0"/>
          <w:szCs w:val="20"/>
        </w:rPr>
        <w:tab/>
      </w:r>
      <w:r w:rsidRPr="0057057D">
        <w:rPr>
          <w:rFonts w:ascii="굴림" w:eastAsia="HY수평선M" w:hAnsi="HY수평선M" w:cs="굴림"/>
          <w:noProof w:val="0"/>
          <w:color w:val="000000"/>
          <w:kern w:val="0"/>
          <w:sz w:val="24"/>
          <w:szCs w:val="24"/>
          <w:shd w:val="clear" w:color="auto" w:fill="FFFFFF"/>
        </w:rPr>
        <w:t>※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귀하는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이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동의를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거부할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수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있습니다</w:t>
      </w:r>
      <w:r w:rsidRPr="0057057D">
        <w:rPr>
          <w:rFonts w:ascii="HY수평선M" w:eastAsia="HY수평선M" w:hAnsi="굴림" w:cs="굴림" w:hint="eastAsia"/>
          <w:noProof w:val="0"/>
          <w:color w:val="000000"/>
          <w:kern w:val="0"/>
          <w:sz w:val="24"/>
          <w:szCs w:val="24"/>
          <w:shd w:val="clear" w:color="auto" w:fill="FFFFFF"/>
        </w:rPr>
        <w:t xml:space="preserve">.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다만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동의를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하지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않을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시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지원이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취소될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수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있음을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알려드립니다</w:t>
      </w:r>
      <w:r w:rsidRPr="0057057D">
        <w:rPr>
          <w:rFonts w:ascii="HY수평선M" w:eastAsia="HY수평선M" w:hAnsi="굴림" w:cs="굴림" w:hint="eastAsia"/>
          <w:noProof w:val="0"/>
          <w:color w:val="000000"/>
          <w:kern w:val="0"/>
          <w:sz w:val="24"/>
          <w:szCs w:val="24"/>
          <w:shd w:val="clear" w:color="auto" w:fill="FFFFFF"/>
        </w:rPr>
        <w:t>.</w:t>
      </w:r>
    </w:p>
    <w:p w14:paraId="0E75CECB" w14:textId="588B045B" w:rsidR="0057057D" w:rsidRDefault="0057057D" w:rsidP="0057057D">
      <w:pPr>
        <w:wordWrap/>
        <w:spacing w:after="0" w:line="276" w:lineRule="auto"/>
        <w:ind w:left="800" w:hanging="800"/>
        <w:jc w:val="left"/>
        <w:textAlignment w:val="baseline"/>
        <w:rPr>
          <w:rFonts w:ascii="HY수평선M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</w:pPr>
    </w:p>
    <w:p w14:paraId="68330341" w14:textId="77777777" w:rsidR="0057057D" w:rsidRPr="0057057D" w:rsidRDefault="0057057D" w:rsidP="0057057D">
      <w:pPr>
        <w:wordWrap/>
        <w:spacing w:after="0" w:line="276" w:lineRule="auto"/>
        <w:ind w:left="800" w:hanging="800"/>
        <w:jc w:val="left"/>
        <w:textAlignment w:val="baseline"/>
        <w:rPr>
          <w:rFonts w:ascii="굴림" w:eastAsia="굴림" w:hAnsi="굴림" w:cs="굴림" w:hint="eastAsia"/>
          <w:noProof w:val="0"/>
          <w:color w:val="000000"/>
          <w:kern w:val="0"/>
          <w:szCs w:val="20"/>
        </w:rPr>
      </w:pPr>
    </w:p>
    <w:p w14:paraId="01561326" w14:textId="77777777" w:rsidR="0057057D" w:rsidRPr="0057057D" w:rsidRDefault="0057057D" w:rsidP="0057057D">
      <w:pPr>
        <w:spacing w:after="0" w:line="276" w:lineRule="auto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</w:p>
    <w:p w14:paraId="5E2948D5" w14:textId="77777777" w:rsidR="0057057D" w:rsidRPr="0057057D" w:rsidRDefault="0057057D" w:rsidP="0057057D">
      <w:pPr>
        <w:wordWrap/>
        <w:spacing w:after="0" w:line="276" w:lineRule="auto"/>
        <w:jc w:val="center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  <w:r w:rsidRPr="0057057D">
        <w:rPr>
          <w:rFonts w:ascii="굴림" w:eastAsia="HY수평선M" w:hAnsi="HY수평선M" w:cs="굴림"/>
          <w:noProof w:val="0"/>
          <w:color w:val="000000"/>
          <w:kern w:val="0"/>
          <w:sz w:val="24"/>
          <w:szCs w:val="24"/>
          <w:shd w:val="clear" w:color="auto" w:fill="FFFFFF"/>
        </w:rPr>
        <w:t>「</w:t>
      </w:r>
      <w:proofErr w:type="spellStart"/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개인정보보호법</w:t>
      </w:r>
      <w:r w:rsidRPr="0057057D">
        <w:rPr>
          <w:rFonts w:ascii="굴림" w:eastAsia="HY수평선M" w:hAnsi="HY수평선M" w:cs="굴림"/>
          <w:noProof w:val="0"/>
          <w:color w:val="000000"/>
          <w:kern w:val="0"/>
          <w:sz w:val="24"/>
          <w:szCs w:val="24"/>
          <w:shd w:val="clear" w:color="auto" w:fill="FFFFFF"/>
        </w:rPr>
        <w:t>」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등</w:t>
      </w:r>
      <w:proofErr w:type="spellEnd"/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관련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법규에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의거하여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본인은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국제공정무역기구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한국사무소가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</w:p>
    <w:p w14:paraId="70DBFDC7" w14:textId="77777777" w:rsidR="0057057D" w:rsidRPr="0057057D" w:rsidRDefault="0057057D" w:rsidP="0057057D">
      <w:pPr>
        <w:wordWrap/>
        <w:spacing w:after="0" w:line="276" w:lineRule="auto"/>
        <w:jc w:val="center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위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개인정보를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수집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및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활용하는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것에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noProof w:val="0"/>
          <w:color w:val="000000"/>
          <w:kern w:val="0"/>
          <w:sz w:val="24"/>
          <w:szCs w:val="24"/>
          <w:shd w:val="clear" w:color="auto" w:fill="FFFFFF"/>
        </w:rPr>
        <w:t>동의합니다</w:t>
      </w:r>
      <w:r w:rsidRPr="0057057D">
        <w:rPr>
          <w:rFonts w:ascii="HY수평선M" w:eastAsia="HY수평선M" w:hAnsi="굴림" w:cs="굴림" w:hint="eastAsia"/>
          <w:noProof w:val="0"/>
          <w:color w:val="000000"/>
          <w:kern w:val="0"/>
          <w:sz w:val="24"/>
          <w:szCs w:val="24"/>
          <w:shd w:val="clear" w:color="auto" w:fill="FFFFFF"/>
        </w:rPr>
        <w:t>.</w:t>
      </w:r>
    </w:p>
    <w:p w14:paraId="42A39DE6" w14:textId="77777777" w:rsidR="0057057D" w:rsidRPr="0057057D" w:rsidRDefault="0057057D" w:rsidP="0057057D">
      <w:pPr>
        <w:spacing w:after="0" w:line="276" w:lineRule="auto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</w:p>
    <w:p w14:paraId="19ED5BE5" w14:textId="77777777" w:rsidR="0057057D" w:rsidRPr="0057057D" w:rsidRDefault="0057057D" w:rsidP="0057057D">
      <w:pPr>
        <w:spacing w:after="0" w:line="276" w:lineRule="auto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</w:p>
    <w:p w14:paraId="41EB23C7" w14:textId="77777777" w:rsidR="0057057D" w:rsidRPr="0057057D" w:rsidRDefault="0057057D" w:rsidP="0057057D">
      <w:pPr>
        <w:wordWrap/>
        <w:spacing w:after="0" w:line="276" w:lineRule="auto"/>
        <w:jc w:val="right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  <w:r w:rsidRPr="0057057D">
        <w:rPr>
          <w:rFonts w:ascii="굴림" w:eastAsia="HY수평선M" w:hAnsi="굴림" w:cs="굴림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>년</w:t>
      </w:r>
      <w:r w:rsidRPr="0057057D">
        <w:rPr>
          <w:rFonts w:ascii="굴림" w:eastAsia="HY수평선M" w:hAnsi="굴림" w:cs="굴림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>월</w:t>
      </w:r>
      <w:r w:rsidRPr="0057057D">
        <w:rPr>
          <w:rFonts w:ascii="굴림" w:eastAsia="HY수평선M" w:hAnsi="굴림" w:cs="굴림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>일</w:t>
      </w:r>
      <w:r w:rsidRPr="0057057D">
        <w:rPr>
          <w:rFonts w:ascii="굴림" w:eastAsia="HY수평선M" w:hAnsi="굴림" w:cs="굴림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</w:p>
    <w:p w14:paraId="74C85CFC" w14:textId="77777777" w:rsidR="0057057D" w:rsidRPr="0057057D" w:rsidRDefault="0057057D" w:rsidP="0057057D">
      <w:pPr>
        <w:wordWrap/>
        <w:spacing w:after="0" w:line="276" w:lineRule="auto"/>
        <w:jc w:val="right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  <w:proofErr w:type="gramStart"/>
      <w:r w:rsidRPr="0057057D">
        <w:rPr>
          <w:rFonts w:ascii="굴림" w:eastAsia="HY수평선M" w:hAnsi="굴림" w:cs="굴림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>성명</w:t>
      </w:r>
      <w:r w:rsidRPr="0057057D">
        <w:rPr>
          <w:rFonts w:ascii="굴림" w:eastAsia="HY수평선M" w:hAnsi="굴림" w:cs="굴림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HY수평선M" w:eastAsia="HY수평선M" w:hAnsi="굴림" w:cs="굴림" w:hint="eastAsia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>:</w:t>
      </w:r>
      <w:proofErr w:type="gramEnd"/>
      <w:r w:rsidRPr="0057057D">
        <w:rPr>
          <w:rFonts w:ascii="HY수평선M" w:eastAsia="HY수평선M" w:hAnsi="굴림" w:cs="굴림" w:hint="eastAsia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 xml:space="preserve"> (</w:t>
      </w:r>
      <w:r w:rsidRPr="0057057D">
        <w:rPr>
          <w:rFonts w:ascii="굴림" w:eastAsia="HY수평선M" w:hAnsi="굴림" w:cs="굴림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>서명</w:t>
      </w:r>
      <w:r w:rsidRPr="0057057D">
        <w:rPr>
          <w:rFonts w:ascii="굴림" w:eastAsia="HY수평선M" w:hAnsi="굴림" w:cs="굴림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>또는</w:t>
      </w:r>
      <w:r w:rsidRPr="0057057D">
        <w:rPr>
          <w:rFonts w:ascii="굴림" w:eastAsia="HY수평선M" w:hAnsi="굴림" w:cs="굴림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57057D">
        <w:rPr>
          <w:rFonts w:ascii="굴림" w:eastAsia="HY수평선M" w:hAnsi="굴림" w:cs="굴림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>인</w:t>
      </w:r>
      <w:r w:rsidRPr="0057057D">
        <w:rPr>
          <w:rFonts w:ascii="HY수평선M" w:eastAsia="HY수평선M" w:hAnsi="굴림" w:cs="굴림" w:hint="eastAsia"/>
          <w:b/>
          <w:bCs/>
          <w:noProof w:val="0"/>
          <w:color w:val="000000"/>
          <w:kern w:val="0"/>
          <w:sz w:val="24"/>
          <w:szCs w:val="24"/>
          <w:shd w:val="clear" w:color="auto" w:fill="FFFFFF"/>
        </w:rPr>
        <w:t>)</w:t>
      </w:r>
    </w:p>
    <w:p w14:paraId="45A42BA1" w14:textId="77777777" w:rsidR="0057057D" w:rsidRPr="0057057D" w:rsidRDefault="0057057D" w:rsidP="0057057D">
      <w:pPr>
        <w:wordWrap/>
        <w:spacing w:after="0" w:line="276" w:lineRule="auto"/>
        <w:ind w:right="1498"/>
        <w:textAlignment w:val="baseline"/>
        <w:rPr>
          <w:rFonts w:ascii="굴림" w:eastAsia="굴림" w:hAnsi="굴림" w:cs="굴림"/>
          <w:noProof w:val="0"/>
          <w:color w:val="000000"/>
          <w:kern w:val="0"/>
          <w:szCs w:val="20"/>
        </w:rPr>
      </w:pPr>
    </w:p>
    <w:p w14:paraId="462A9189" w14:textId="77777777" w:rsidR="0057057D" w:rsidRPr="0057057D" w:rsidRDefault="0057057D" w:rsidP="0057057D">
      <w:pPr>
        <w:wordWrap/>
        <w:spacing w:after="0" w:line="276" w:lineRule="auto"/>
        <w:jc w:val="center"/>
        <w:textAlignment w:val="baseline"/>
        <w:rPr>
          <w:rFonts w:ascii="HY헤드라인M" w:eastAsia="HY헤드라인M" w:hAnsi="굴림" w:cs="굴림" w:hint="eastAsia"/>
          <w:noProof w:val="0"/>
          <w:color w:val="000000"/>
          <w:kern w:val="0"/>
          <w:sz w:val="28"/>
          <w:szCs w:val="28"/>
        </w:rPr>
      </w:pPr>
      <w:r w:rsidRPr="0057057D">
        <w:rPr>
          <w:rFonts w:ascii="HY헤드라인M" w:eastAsia="HY헤드라인M" w:hAnsi="굴림" w:cs="굴림" w:hint="eastAsia"/>
          <w:b/>
          <w:bCs/>
          <w:noProof w:val="0"/>
          <w:color w:val="000000"/>
          <w:kern w:val="0"/>
          <w:sz w:val="36"/>
          <w:szCs w:val="36"/>
          <w:shd w:val="clear" w:color="auto" w:fill="FFFFFF"/>
        </w:rPr>
        <w:t>국제공정무역기구 한국사무소</w:t>
      </w:r>
    </w:p>
    <w:p w14:paraId="2526DB6B" w14:textId="77777777" w:rsidR="001A64F5" w:rsidRPr="001A64F5" w:rsidRDefault="001A64F5" w:rsidP="0057057D">
      <w:pPr>
        <w:wordWrap/>
        <w:spacing w:after="0" w:line="276" w:lineRule="auto"/>
        <w:jc w:val="left"/>
        <w:textAlignment w:val="baseline"/>
        <w:rPr>
          <w:rFonts w:ascii="굴림" w:eastAsia="굴림" w:hAnsi="굴림" w:cs="굴림"/>
          <w:noProof w:val="0"/>
          <w:color w:val="000000"/>
          <w:kern w:val="0"/>
          <w:sz w:val="26"/>
          <w:szCs w:val="26"/>
        </w:rPr>
      </w:pPr>
    </w:p>
    <w:sectPr w:rsidR="001A64F5" w:rsidRPr="001A64F5" w:rsidSect="001A64F5">
      <w:headerReference w:type="default" r:id="rId7"/>
      <w:footerReference w:type="default" r:id="rId8"/>
      <w:pgSz w:w="11906" w:h="16838"/>
      <w:pgMar w:top="720" w:right="720" w:bottom="720" w:left="720" w:header="510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0D0CA" w14:textId="77777777" w:rsidR="005F775B" w:rsidRDefault="005F775B" w:rsidP="001A64F5">
      <w:pPr>
        <w:spacing w:after="0" w:line="240" w:lineRule="auto"/>
      </w:pPr>
      <w:r>
        <w:separator/>
      </w:r>
    </w:p>
  </w:endnote>
  <w:endnote w:type="continuationSeparator" w:id="0">
    <w:p w14:paraId="750B868B" w14:textId="77777777" w:rsidR="005F775B" w:rsidRDefault="005F775B" w:rsidP="001A64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HY수평선M">
    <w:panose1 w:val="02030600000101010101"/>
    <w:charset w:val="81"/>
    <w:family w:val="roman"/>
    <w:pitch w:val="variable"/>
    <w:sig w:usb0="800002A7" w:usb1="19D77CF9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73D16" w14:textId="77777777" w:rsidR="001A64F5" w:rsidRDefault="001A64F5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  <w:lang w:val="ko-KR"/>
      </w:rPr>
      <w:t>페이지</w:t>
    </w:r>
    <w:r>
      <w:rPr>
        <w:color w:val="8496B0" w:themeColor="text2" w:themeTint="99"/>
        <w:sz w:val="24"/>
        <w:szCs w:val="24"/>
        <w:lang w:val="ko-KR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  <w:lang w:val="ko-KR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  <w:lang w:val="ko-KR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NUMPAGES  \* Arabic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  <w:lang w:val="ko-KR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3F6467C" w14:textId="77777777" w:rsidR="001A64F5" w:rsidRDefault="001A64F5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B825C" w14:textId="77777777" w:rsidR="005F775B" w:rsidRDefault="005F775B" w:rsidP="001A64F5">
      <w:pPr>
        <w:spacing w:after="0" w:line="240" w:lineRule="auto"/>
      </w:pPr>
      <w:r>
        <w:separator/>
      </w:r>
    </w:p>
  </w:footnote>
  <w:footnote w:type="continuationSeparator" w:id="0">
    <w:p w14:paraId="5C8806E5" w14:textId="77777777" w:rsidR="005F775B" w:rsidRDefault="005F775B" w:rsidP="001A64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8D76D" w14:textId="16FBEF37" w:rsidR="001A64F5" w:rsidRDefault="001A64F5" w:rsidP="001A64F5">
    <w:pPr>
      <w:pStyle w:val="a5"/>
    </w:pPr>
    <w:r>
      <w:rPr>
        <w:noProof/>
      </w:rPr>
      <w:drawing>
        <wp:inline distT="0" distB="0" distL="0" distR="0" wp14:anchorId="022B6B3B" wp14:editId="29A31A53">
          <wp:extent cx="1419225" cy="466725"/>
          <wp:effectExtent l="0" t="0" r="9525" b="9525"/>
          <wp:docPr id="3" name="그림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x2108847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0" t="22025" r="4613" b="24384"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</w:t>
    </w:r>
    <w:r>
      <w:tab/>
    </w:r>
    <w:r>
      <w:tab/>
      <w:t xml:space="preserve">   </w:t>
    </w:r>
    <w:r>
      <w:tab/>
    </w:r>
    <w:r>
      <w:rPr>
        <w:noProof/>
      </w:rPr>
      <w:drawing>
        <wp:inline distT="0" distB="0" distL="0" distR="0" wp14:anchorId="5718B414" wp14:editId="69C140A0">
          <wp:extent cx="370078" cy="437007"/>
          <wp:effectExtent l="0" t="0" r="0" b="0"/>
          <wp:docPr id="2" name="그림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:\Users\pc789\AppData\Local\Temp\Hnc\BinData\EMB00004a782c40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370078" cy="437007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DD3113"/>
    <w:multiLevelType w:val="multilevel"/>
    <w:tmpl w:val="D620296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맑은 고딕" w:eastAsia="맑은 고딕" w:hAnsi="맑은 고딕" w:hint="eastAsia"/>
        <w:color w:val="000000"/>
        <w:w w:val="100"/>
        <w:sz w:val="22"/>
      </w:rPr>
    </w:lvl>
    <w:lvl w:ilvl="1">
      <w:start w:val="1"/>
      <w:numFmt w:val="upperLetter"/>
      <w:suff w:val="space"/>
      <w:lvlText w:val="%2."/>
      <w:lvlJc w:val="left"/>
      <w:pPr>
        <w:ind w:left="0" w:firstLine="0"/>
      </w:pPr>
      <w:rPr>
        <w:rFonts w:ascii="맑은 고딕" w:eastAsia="맑은 고딕" w:hAnsi="맑은 고딕" w:hint="eastAsia"/>
        <w:color w:val="000000"/>
        <w:w w:val="100"/>
        <w:sz w:val="22"/>
      </w:rPr>
    </w:lvl>
    <w:lvl w:ilvl="2">
      <w:start w:val="1"/>
      <w:numFmt w:val="lowerRoman"/>
      <w:suff w:val="space"/>
      <w:lvlText w:val="%3."/>
      <w:lvlJc w:val="right"/>
      <w:pPr>
        <w:ind w:left="0" w:firstLine="0"/>
      </w:pPr>
      <w:rPr>
        <w:rFonts w:ascii="맑은 고딕" w:eastAsia="맑은 고딕" w:hAnsi="맑은 고딕" w:hint="eastAsia"/>
        <w:color w:val="000000"/>
        <w:w w:val="100"/>
        <w:sz w:val="22"/>
      </w:rPr>
    </w:lvl>
    <w:lvl w:ilvl="3">
      <w:start w:val="1"/>
      <w:numFmt w:val="decimal"/>
      <w:suff w:val="space"/>
      <w:lvlText w:val="%4."/>
      <w:lvlJc w:val="left"/>
      <w:pPr>
        <w:ind w:left="0" w:firstLine="0"/>
      </w:pPr>
      <w:rPr>
        <w:rFonts w:ascii="맑은 고딕" w:eastAsia="맑은 고딕" w:hAnsi="맑은 고딕" w:hint="eastAsia"/>
        <w:color w:val="000000"/>
        <w:w w:val="100"/>
        <w:sz w:val="22"/>
      </w:rPr>
    </w:lvl>
    <w:lvl w:ilvl="4">
      <w:start w:val="1"/>
      <w:numFmt w:val="upperLetter"/>
      <w:suff w:val="space"/>
      <w:lvlText w:val="%5."/>
      <w:lvlJc w:val="left"/>
      <w:pPr>
        <w:ind w:left="0" w:firstLine="0"/>
      </w:pPr>
      <w:rPr>
        <w:rFonts w:ascii="맑은 고딕" w:eastAsia="맑은 고딕" w:hAnsi="맑은 고딕" w:hint="eastAsia"/>
        <w:color w:val="000000"/>
        <w:w w:val="100"/>
        <w:sz w:val="22"/>
      </w:rPr>
    </w:lvl>
    <w:lvl w:ilvl="5">
      <w:start w:val="1"/>
      <w:numFmt w:val="lowerRoman"/>
      <w:suff w:val="space"/>
      <w:lvlText w:val="%6."/>
      <w:lvlJc w:val="right"/>
      <w:pPr>
        <w:ind w:left="0" w:firstLine="0"/>
      </w:pPr>
      <w:rPr>
        <w:rFonts w:ascii="맑은 고딕" w:eastAsia="맑은 고딕" w:hAnsi="맑은 고딕" w:hint="eastAsia"/>
        <w:color w:val="000000"/>
        <w:w w:val="100"/>
        <w:sz w:val="22"/>
      </w:rPr>
    </w:lvl>
    <w:lvl w:ilvl="6">
      <w:start w:val="1"/>
      <w:numFmt w:val="decimal"/>
      <w:suff w:val="space"/>
      <w:lvlText w:val="%7."/>
      <w:lvlJc w:val="left"/>
      <w:pPr>
        <w:ind w:left="0" w:firstLine="0"/>
      </w:pPr>
      <w:rPr>
        <w:rFonts w:ascii="맑은 고딕" w:eastAsia="맑은 고딕" w:hAnsi="맑은 고딕" w:hint="eastAsia"/>
        <w:color w:val="000000"/>
        <w:w w:val="100"/>
        <w:sz w:val="22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MjczNbO0MDAzMzdX0lEKTi0uzszPAykwrQUArv0epiwAAAA="/>
  </w:docVars>
  <w:rsids>
    <w:rsidRoot w:val="001A64F5"/>
    <w:rsid w:val="001A64F5"/>
    <w:rsid w:val="0026365B"/>
    <w:rsid w:val="00506F23"/>
    <w:rsid w:val="0057057D"/>
    <w:rsid w:val="005B756F"/>
    <w:rsid w:val="005F775B"/>
    <w:rsid w:val="00786A3F"/>
    <w:rsid w:val="00A63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592CAD"/>
  <w15:chartTrackingRefBased/>
  <w15:docId w15:val="{8F3FC4D4-8E59-4C7A-AC24-5A3AD21FB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  <w:rPr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A64F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A64F5"/>
    <w:rPr>
      <w:noProof/>
    </w:rPr>
  </w:style>
  <w:style w:type="paragraph" w:styleId="a4">
    <w:name w:val="footer"/>
    <w:basedOn w:val="a"/>
    <w:link w:val="Char0"/>
    <w:uiPriority w:val="99"/>
    <w:unhideWhenUsed/>
    <w:rsid w:val="001A64F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A64F5"/>
    <w:rPr>
      <w:noProof/>
    </w:rPr>
  </w:style>
  <w:style w:type="paragraph" w:customStyle="1" w:styleId="a5">
    <w:name w:val="바탕글"/>
    <w:basedOn w:val="a"/>
    <w:rsid w:val="001A64F5"/>
    <w:pPr>
      <w:spacing w:after="0" w:line="384" w:lineRule="auto"/>
      <w:textAlignment w:val="baseline"/>
    </w:pPr>
    <w:rPr>
      <w:rFonts w:ascii="굴림" w:eastAsia="굴림" w:hAnsi="굴림" w:cs="굴림"/>
      <w:noProof w:val="0"/>
      <w:color w:val="000000"/>
      <w:kern w:val="0"/>
      <w:szCs w:val="20"/>
    </w:rPr>
  </w:style>
  <w:style w:type="paragraph" w:customStyle="1" w:styleId="MS">
    <w:name w:val="MS바탕글"/>
    <w:basedOn w:val="a"/>
    <w:rsid w:val="0057057D"/>
    <w:pPr>
      <w:spacing w:after="200" w:line="268" w:lineRule="auto"/>
      <w:textAlignment w:val="baseline"/>
    </w:pPr>
    <w:rPr>
      <w:rFonts w:ascii="굴림" w:eastAsia="굴림" w:hAnsi="굴림" w:cs="굴림"/>
      <w:noProof w:val="0"/>
      <w:color w:val="000000"/>
      <w:kern w:val="0"/>
      <w:szCs w:val="20"/>
    </w:rPr>
  </w:style>
  <w:style w:type="table" w:styleId="a6">
    <w:name w:val="Table Grid"/>
    <w:basedOn w:val="a1"/>
    <w:uiPriority w:val="39"/>
    <w:rsid w:val="00570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16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197</Words>
  <Characters>1124</Characters>
  <Application>Microsoft Office Word</Application>
  <DocSecurity>0</DocSecurity>
  <Lines>9</Lines>
  <Paragraphs>2</Paragraphs>
  <ScaleCrop>false</ScaleCrop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강 소현</dc:creator>
  <cp:keywords/>
  <dc:description/>
  <cp:lastModifiedBy>강 소현</cp:lastModifiedBy>
  <cp:revision>5</cp:revision>
  <dcterms:created xsi:type="dcterms:W3CDTF">2021-04-23T05:00:00Z</dcterms:created>
  <dcterms:modified xsi:type="dcterms:W3CDTF">2021-04-26T04:27:00Z</dcterms:modified>
</cp:coreProperties>
</file>